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eter Bielec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t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ielec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840 West Lawrence Avenue, Chicago, IL, USA Chicago, IL, USA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et.piezoelectic@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38293447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homa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0/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